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"/>
        <w:gridCol w:w="3219"/>
        <w:gridCol w:w="1361"/>
        <w:gridCol w:w="449"/>
        <w:gridCol w:w="540"/>
        <w:gridCol w:w="4421"/>
      </w:tblGrid>
      <w:tr w:rsidR="00DF3867" w14:paraId="4C136EA0" w14:textId="77777777" w:rsidTr="00251586">
        <w:tc>
          <w:tcPr>
            <w:tcW w:w="368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4E674" w14:textId="2EF1A5D3" w:rsidR="00DF3867" w:rsidRDefault="00DF3867" w:rsidP="0025158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736B85" wp14:editId="380F3509">
                  <wp:extent cx="2054558" cy="1756880"/>
                  <wp:effectExtent l="0" t="0" r="3175" b="0"/>
                  <wp:docPr id="3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01ACBF-66C4-4134-AE27-4DC055CE157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B501ACBF-66C4-4134-AE27-4DC055CE157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0965" cy="1762358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9BA78" w14:textId="34929D11" w:rsidR="00DF3867" w:rsidRPr="00DF3867" w:rsidRDefault="00DF3867" w:rsidP="00DF3867">
            <w:pPr>
              <w:jc w:val="center"/>
              <w:rPr>
                <w:rFonts w:ascii="Ebrima" w:hAnsi="Ebrima"/>
                <w:sz w:val="40"/>
                <w:szCs w:val="40"/>
              </w:rPr>
            </w:pPr>
            <w:r w:rsidRPr="00DF3867">
              <w:rPr>
                <w:rFonts w:ascii="Ebrima" w:hAnsi="Ebrima"/>
                <w:sz w:val="40"/>
                <w:szCs w:val="40"/>
              </w:rPr>
              <w:t>Daily House Cleaning Checklist</w:t>
            </w:r>
          </w:p>
        </w:tc>
      </w:tr>
      <w:tr w:rsidR="00DF3867" w14:paraId="64816F19" w14:textId="77777777" w:rsidTr="002B17AF">
        <w:trPr>
          <w:trHeight w:val="360"/>
        </w:trPr>
        <w:tc>
          <w:tcPr>
            <w:tcW w:w="5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7EE3FF6B" w14:textId="2D4CCFCF" w:rsidR="00DF3867" w:rsidRDefault="00DF3867" w:rsidP="00DF3867">
            <w:r w:rsidRPr="00DF3867">
              <w:rPr>
                <w:rFonts w:ascii="Ebrima" w:eastAsia="Times New Roman" w:hAnsi="Ebrima" w:cs="Calibri"/>
                <w:b/>
                <w:bCs/>
                <w:color w:val="FFFFFF"/>
              </w:rPr>
              <w:t>Bathroom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AB3DF" w14:textId="77777777" w:rsidR="00DF3867" w:rsidRDefault="00DF3867" w:rsidP="00DF3867"/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46CA934B" w14:textId="3A848200" w:rsidR="00DF3867" w:rsidRDefault="00DF3867" w:rsidP="00DF3867">
            <w:r w:rsidRPr="00DF3867">
              <w:rPr>
                <w:rFonts w:ascii="Ebrima" w:eastAsia="Times New Roman" w:hAnsi="Ebrima" w:cs="Calibri"/>
                <w:b/>
                <w:bCs/>
                <w:color w:val="FFFFFF"/>
              </w:rPr>
              <w:t>Living Area </w:t>
            </w:r>
          </w:p>
        </w:tc>
      </w:tr>
      <w:tr w:rsidR="00251586" w14:paraId="522D03C8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B56A27" w14:textId="0CDA3E1B" w:rsidR="00251586" w:rsidRDefault="00251586" w:rsidP="00251586"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B62685" w14:textId="17868BAC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Wipe toilet seat</w:t>
            </w:r>
          </w:p>
        </w:tc>
        <w:tc>
          <w:tcPr>
            <w:tcW w:w="449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vAlign w:val="center"/>
          </w:tcPr>
          <w:p w14:paraId="74F099AD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46820" w14:textId="5032FBFF" w:rsidR="00251586" w:rsidRDefault="00251586" w:rsidP="00251586"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5B6B37" w14:textId="784E03E6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Vacuum / sweep if needed</w:t>
            </w:r>
          </w:p>
        </w:tc>
      </w:tr>
      <w:tr w:rsidR="00251586" w14:paraId="54033C41" w14:textId="77777777" w:rsidTr="002B17AF">
        <w:trPr>
          <w:trHeight w:val="360"/>
        </w:trPr>
        <w:tc>
          <w:tcPr>
            <w:tcW w:w="466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6D0A1F54" w14:textId="64B93DEC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860C231" w14:textId="1FA90613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Clean mirror &amp; countertop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6A232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9548B" w14:textId="74C615EF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7D466B" w14:textId="63F895F3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Declutter</w:t>
            </w:r>
          </w:p>
        </w:tc>
      </w:tr>
      <w:tr w:rsidR="00251586" w14:paraId="4C951B20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AC47E" w14:textId="037D9D3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EA1136E" w14:textId="325AD068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Wipe off shower / bathtub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32DE3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44FE2" w14:textId="503C664B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6952A9" w14:textId="529D6DCF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Fold throw blankets</w:t>
            </w:r>
          </w:p>
        </w:tc>
      </w:tr>
      <w:tr w:rsidR="00251586" w14:paraId="0F5B7138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C0745" w14:textId="157D045B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B7FBE00" w14:textId="60FA06E3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Replace dirty towel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90156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4F31E" w14:textId="377E8875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0FAC8D" w14:textId="7C8A7291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Straighten throw pillows</w:t>
            </w:r>
          </w:p>
        </w:tc>
      </w:tr>
      <w:tr w:rsidR="00251586" w14:paraId="0C78DD2B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73C04" w14:textId="045352C8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BD62046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0E776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C5F06" w14:textId="6B792EC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365C1F" w14:textId="665A12BE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Straighten up desks</w:t>
            </w:r>
          </w:p>
        </w:tc>
      </w:tr>
      <w:tr w:rsidR="00251586" w14:paraId="5338E486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4D8D7" w14:textId="64DF15BB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AFFA4E1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53C22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0A983" w14:textId="6483FDF4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33D32C" w14:textId="288DFCC9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Put away old papers &amp; notes</w:t>
            </w:r>
          </w:p>
        </w:tc>
      </w:tr>
      <w:tr w:rsidR="00251586" w14:paraId="50D4BDD0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14147" w14:textId="1CEDE4C6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6422A71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30F3D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C5700" w14:textId="764CD868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DB26B8C" w14:textId="77777777" w:rsidR="00251586" w:rsidRDefault="00251586" w:rsidP="00251586"/>
        </w:tc>
      </w:tr>
      <w:tr w:rsidR="00251586" w14:paraId="74C6ED5D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B58B6" w14:textId="39CD9666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AA6FEB5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62F42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FD816" w14:textId="7877AE9B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A1870D" w14:textId="77777777" w:rsidR="00251586" w:rsidRDefault="00251586" w:rsidP="00251586"/>
        </w:tc>
      </w:tr>
      <w:tr w:rsidR="00251586" w14:paraId="7090202E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D1FC0" w14:textId="35A7C259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2B7CD4F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C3141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A777D" w14:textId="175F50DD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2A96A6F7" w14:textId="77777777" w:rsidR="00251586" w:rsidRDefault="00251586" w:rsidP="00251586"/>
        </w:tc>
      </w:tr>
      <w:tr w:rsidR="00251586" w14:paraId="10B22B8A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A11C7" w14:textId="0D1E88E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388BA7D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713EC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3F54A" w14:textId="2FA0E8AD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95E656" w14:textId="77777777" w:rsidR="00251586" w:rsidRDefault="00251586" w:rsidP="00251586"/>
        </w:tc>
      </w:tr>
      <w:tr w:rsidR="00251586" w14:paraId="69135351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75060" w14:textId="3B3B20A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605335A2" w14:textId="77777777" w:rsidR="00251586" w:rsidRDefault="00251586" w:rsidP="00251586"/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D81FB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07D3C" w14:textId="4B0B0CF7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22C134CD" w14:textId="77777777" w:rsidR="00251586" w:rsidRDefault="00251586" w:rsidP="00251586"/>
        </w:tc>
      </w:tr>
      <w:tr w:rsidR="00DF3867" w14:paraId="712638AC" w14:textId="77777777" w:rsidTr="002B17AF">
        <w:trPr>
          <w:trHeight w:val="360"/>
        </w:trPr>
        <w:tc>
          <w:tcPr>
            <w:tcW w:w="5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3A87A71D" w14:textId="60F78197" w:rsidR="00DF3867" w:rsidRDefault="00DF3867" w:rsidP="00A62C77">
            <w:r w:rsidRPr="00DF3867">
              <w:rPr>
                <w:rFonts w:ascii="Ebrima" w:eastAsia="Times New Roman" w:hAnsi="Ebrima" w:cs="Calibri"/>
                <w:b/>
                <w:bCs/>
                <w:color w:val="FFFFFF"/>
              </w:rPr>
              <w:t>Bedroom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2C51A" w14:textId="77777777" w:rsidR="00DF3867" w:rsidRDefault="00DF3867" w:rsidP="00A62C77"/>
        </w:tc>
        <w:tc>
          <w:tcPr>
            <w:tcW w:w="49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2DF02773" w14:textId="45A806FB" w:rsidR="00DF3867" w:rsidRDefault="00DF3867" w:rsidP="00A62C77">
            <w:r w:rsidRPr="00DF3867">
              <w:rPr>
                <w:rFonts w:ascii="Ebrima" w:eastAsia="Times New Roman" w:hAnsi="Ebrima" w:cs="Calibri"/>
                <w:b/>
                <w:bCs/>
                <w:color w:val="FFFFFF"/>
              </w:rPr>
              <w:t>Miscellaneous</w:t>
            </w:r>
          </w:p>
        </w:tc>
      </w:tr>
      <w:tr w:rsidR="00251586" w14:paraId="21564671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6E5D2" w14:textId="77777777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31B80E2" w14:textId="1CC49EF4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Make bed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C1E8A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C7610" w14:textId="4048FDBF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6A2D3D" w14:textId="0A56C36A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Check mail &amp; get packages</w:t>
            </w:r>
          </w:p>
        </w:tc>
      </w:tr>
      <w:tr w:rsidR="00251586" w14:paraId="01A0C3A7" w14:textId="77777777" w:rsidTr="002B17AF">
        <w:trPr>
          <w:trHeight w:val="360"/>
        </w:trPr>
        <w:tc>
          <w:tcPr>
            <w:tcW w:w="466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7D7224E0" w14:textId="0DE1C7C1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EFD91B9" w14:textId="0F7E97BE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Declutter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C32DD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7F4CB" w14:textId="4B3B4D78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06E58A" w14:textId="3D937D8B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Do one load of laundry</w:t>
            </w:r>
          </w:p>
        </w:tc>
      </w:tr>
      <w:tr w:rsidR="00251586" w14:paraId="2C6CC556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C640A5" w14:textId="29B8E977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2AAE7B7" w14:textId="63DB41A4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Fold &amp; put away clothe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80F01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463B2" w14:textId="3D17E091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615E55" w14:textId="5E4414A3" w:rsidR="00251586" w:rsidRDefault="00251586" w:rsidP="00251586">
            <w:r w:rsidRPr="00DF3867">
              <w:rPr>
                <w:rFonts w:ascii="Ebrima" w:eastAsia="Times New Roman" w:hAnsi="Ebrima" w:cs="Calibri"/>
                <w:color w:val="000000"/>
              </w:rPr>
              <w:t>Sweep porch</w:t>
            </w:r>
          </w:p>
        </w:tc>
      </w:tr>
      <w:tr w:rsidR="00251586" w14:paraId="65F1BA3E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F6EDD" w14:textId="35E15678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9FCC642" w14:textId="5143E5FC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ED818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51650" w14:textId="580EEAB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F5F62C" w14:textId="621C12BE" w:rsidR="00251586" w:rsidRDefault="00251586" w:rsidP="00251586"/>
        </w:tc>
      </w:tr>
      <w:tr w:rsidR="00251586" w14:paraId="310CE98B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5CCDD" w14:textId="20BF041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750FA59" w14:textId="34DADA00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10DC8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AAFC2" w14:textId="4F4EAE91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A559A4B" w14:textId="6A07E986" w:rsidR="00251586" w:rsidRDefault="00251586" w:rsidP="00251586"/>
        </w:tc>
      </w:tr>
      <w:tr w:rsidR="00251586" w14:paraId="19683F3D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85596" w14:textId="5B0C1582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8C82261" w14:textId="4AEA0997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B9046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A8747" w14:textId="188BCCD7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A646AF7" w14:textId="4C96A61A" w:rsidR="00251586" w:rsidRDefault="00251586" w:rsidP="00251586"/>
        </w:tc>
      </w:tr>
      <w:tr w:rsidR="00251586" w14:paraId="7C2E9939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68038" w14:textId="79A1F670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431CBD1" w14:textId="0F7ECCA9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50B36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BDAE2" w14:textId="463E179E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4B8AF6C" w14:textId="4A6F06EA" w:rsidR="00251586" w:rsidRDefault="00251586" w:rsidP="00251586"/>
        </w:tc>
      </w:tr>
      <w:tr w:rsidR="00251586" w14:paraId="4F6FF380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65E6E" w14:textId="55781B3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7C169D2" w14:textId="0E7E2AF7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5582F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4D412" w14:textId="571CD520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4189DF0" w14:textId="20692630" w:rsidR="00251586" w:rsidRDefault="00251586" w:rsidP="00251586"/>
        </w:tc>
      </w:tr>
      <w:tr w:rsidR="00251586" w14:paraId="255F8F51" w14:textId="77777777" w:rsidTr="002B17AF">
        <w:trPr>
          <w:trHeight w:val="377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6E2D6" w14:textId="7BB85EBF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4428FE17" w14:textId="77777777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883BB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292CC" w14:textId="08290678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3566B50" w14:textId="7CEAB77B" w:rsidR="00251586" w:rsidRDefault="00251586" w:rsidP="00251586"/>
        </w:tc>
      </w:tr>
      <w:tr w:rsidR="00251586" w14:paraId="7D56B45C" w14:textId="77777777" w:rsidTr="002B17AF">
        <w:trPr>
          <w:trHeight w:val="360"/>
        </w:trPr>
        <w:tc>
          <w:tcPr>
            <w:tcW w:w="5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99CC"/>
            <w:vAlign w:val="center"/>
          </w:tcPr>
          <w:p w14:paraId="7D4B60FC" w14:textId="2E473AC6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b/>
                <w:bCs/>
                <w:color w:val="FFFFFF"/>
              </w:rPr>
              <w:t>Kitchen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D4A493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A6D27" w14:textId="45C1F792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9FA2B2A" w14:textId="3D438397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20C9D5B8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A4EDA" w14:textId="453C499E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16FF4F6" w14:textId="6A1CADB8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Sweep floors</w:t>
            </w:r>
            <w:bookmarkStart w:id="0" w:name="_GoBack"/>
            <w:bookmarkEnd w:id="0"/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54D31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F4A1C" w14:textId="741C53EC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A0AF0EF" w14:textId="538DE4CA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4A2A06C3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FE14C" w14:textId="34E11933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AC2E2C5" w14:textId="6941685F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Wash dishe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28851" w14:textId="77777777" w:rsidR="00251586" w:rsidRDefault="00251586" w:rsidP="00251586"/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  <w:vAlign w:val="center"/>
          </w:tcPr>
          <w:p w14:paraId="27B462DE" w14:textId="7DCC76D9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E41B783" w14:textId="058F0402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4BBD1894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F3826" w14:textId="3A909B76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4F9CE24" w14:textId="0D4E005F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Clean sink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607BB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4363CD" w14:textId="27F85540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358ABA2" w14:textId="5A998669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445580BB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76C11" w14:textId="58A8C0DA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3E9986D" w14:textId="0470F9A8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Wipe down countertops &amp; tables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955AE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8C402" w14:textId="7CEB39CF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3746BBA" w14:textId="4EC64123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5FD0CC69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7199E" w14:textId="5CFB53DE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FBE8AC7" w14:textId="7D265DE5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Take out trash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EDFF7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2E152" w14:textId="6715B7ED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0CAD16A" w14:textId="26BDB123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0B41C1F0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1E4E8" w14:textId="30CD6256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F2764F0" w14:textId="43ED1F6A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  <w:r w:rsidRPr="00DF3867">
              <w:rPr>
                <w:rFonts w:ascii="Ebrima" w:eastAsia="Times New Roman" w:hAnsi="Ebrima" w:cs="Calibri"/>
                <w:color w:val="000000"/>
              </w:rPr>
              <w:t>Replace hand towel (if needed)</w:t>
            </w: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7F7B1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63D75" w14:textId="473DF782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2308A98" w14:textId="564141E3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7F497005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D5B88" w14:textId="52424C4A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38D27B4" w14:textId="194308B8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9002E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8ABBE" w14:textId="2F4D0C19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F71795B" w14:textId="208987D2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79E4D939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ADF1A" w14:textId="5475A4EC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004DC549" w14:textId="3BB23D28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63705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988D2" w14:textId="39D5D4B4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992A586" w14:textId="572C3B69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  <w:tr w:rsidR="00251586" w14:paraId="5AF409AB" w14:textId="77777777" w:rsidTr="002B17AF">
        <w:trPr>
          <w:trHeight w:val="360"/>
        </w:trPr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85696" w14:textId="4044DD1B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580" w:type="dxa"/>
            <w:gridSpan w:val="2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B7EA85B" w14:textId="3FE0F7DB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DB29B" w14:textId="77777777" w:rsidR="00251586" w:rsidRDefault="00251586" w:rsidP="00251586"/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9AE6A" w14:textId="5B4DCB04" w:rsidR="00251586" w:rsidRPr="00DF3867" w:rsidRDefault="00251586" w:rsidP="00251586">
            <w:pPr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</w:pPr>
            <w:r w:rsidRPr="00DF3867">
              <w:rPr>
                <w:rFonts w:ascii="Wingdings" w:eastAsia="Times New Roman" w:hAnsi="Wingdings" w:cs="Calibri"/>
                <w:color w:val="000000"/>
                <w:sz w:val="28"/>
                <w:szCs w:val="28"/>
              </w:rPr>
              <w:t></w:t>
            </w:r>
          </w:p>
        </w:tc>
        <w:tc>
          <w:tcPr>
            <w:tcW w:w="4421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1F4E4A2" w14:textId="56F006DB" w:rsidR="00251586" w:rsidRPr="00DF3867" w:rsidRDefault="00251586" w:rsidP="00251586">
            <w:pPr>
              <w:rPr>
                <w:rFonts w:ascii="Ebrima" w:eastAsia="Times New Roman" w:hAnsi="Ebrima" w:cs="Calibri"/>
                <w:color w:val="000000"/>
              </w:rPr>
            </w:pPr>
          </w:p>
        </w:tc>
      </w:tr>
    </w:tbl>
    <w:p w14:paraId="1079EBA1" w14:textId="30513FC7" w:rsidR="00DF3867" w:rsidRPr="00251586" w:rsidRDefault="00DF3867" w:rsidP="009D03B3">
      <w:pPr>
        <w:spacing w:after="0"/>
        <w:rPr>
          <w:sz w:val="2"/>
          <w:szCs w:val="2"/>
        </w:rPr>
      </w:pPr>
    </w:p>
    <w:sectPr w:rsidR="00DF3867" w:rsidRPr="00251586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D2F51" w14:textId="77777777" w:rsidR="00E049DA" w:rsidRDefault="00E049DA" w:rsidP="00025008">
      <w:pPr>
        <w:spacing w:after="0" w:line="240" w:lineRule="auto"/>
      </w:pPr>
      <w:r>
        <w:separator/>
      </w:r>
    </w:p>
  </w:endnote>
  <w:endnote w:type="continuationSeparator" w:id="0">
    <w:p w14:paraId="57EC7A65" w14:textId="77777777" w:rsidR="00E049DA" w:rsidRDefault="00E049D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3743E" w14:textId="77777777" w:rsidR="00E049DA" w:rsidRDefault="00E049DA" w:rsidP="00025008">
      <w:pPr>
        <w:spacing w:after="0" w:line="240" w:lineRule="auto"/>
      </w:pPr>
      <w:r>
        <w:separator/>
      </w:r>
    </w:p>
  </w:footnote>
  <w:footnote w:type="continuationSeparator" w:id="0">
    <w:p w14:paraId="06AA61E8" w14:textId="77777777" w:rsidR="00E049DA" w:rsidRDefault="00E049D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51586"/>
    <w:rsid w:val="00281C84"/>
    <w:rsid w:val="002A34C1"/>
    <w:rsid w:val="002B0324"/>
    <w:rsid w:val="002B17AF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50C16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DF3867"/>
    <w:rsid w:val="00E049DA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2199E-0715-4886-8ED9-8853A8CA7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8</cp:revision>
  <dcterms:created xsi:type="dcterms:W3CDTF">2020-03-30T12:09:00Z</dcterms:created>
  <dcterms:modified xsi:type="dcterms:W3CDTF">2020-07-06T01:31:00Z</dcterms:modified>
</cp:coreProperties>
</file>